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C84C4" w14:textId="77777777" w:rsidR="00736DB5" w:rsidRPr="001E5814" w:rsidRDefault="00736DB5" w:rsidP="00736DB5">
      <w:pPr>
        <w:pStyle w:val="NoSpacing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Hank Snyder ‘Beyond the Call of Duty’</w:t>
      </w:r>
      <w:r w:rsidRPr="001E5814">
        <w:rPr>
          <w:rFonts w:cs="Times New Roman"/>
          <w:b/>
          <w:sz w:val="28"/>
          <w:szCs w:val="28"/>
        </w:rPr>
        <w:t xml:space="preserve"> Award</w:t>
      </w:r>
    </w:p>
    <w:p w14:paraId="708E5B45" w14:textId="77777777" w:rsidR="00736DB5" w:rsidRPr="001E5814" w:rsidRDefault="00736DB5" w:rsidP="00736DB5">
      <w:pPr>
        <w:pStyle w:val="NoSpacing"/>
        <w:jc w:val="center"/>
        <w:rPr>
          <w:rFonts w:cs="Times New Roman"/>
          <w:b/>
          <w:sz w:val="28"/>
          <w:szCs w:val="28"/>
        </w:rPr>
      </w:pPr>
      <w:r w:rsidRPr="001E5814">
        <w:rPr>
          <w:rFonts w:cs="Times New Roman"/>
          <w:b/>
          <w:sz w:val="28"/>
          <w:szCs w:val="28"/>
        </w:rPr>
        <w:t>Nomination Form</w:t>
      </w:r>
    </w:p>
    <w:p w14:paraId="205060E0" w14:textId="77777777" w:rsidR="00736DB5" w:rsidRPr="001E5814" w:rsidRDefault="00736DB5" w:rsidP="00736DB5"/>
    <w:p w14:paraId="46A14020" w14:textId="2D591ABF" w:rsidR="00736DB5" w:rsidRPr="001E5814" w:rsidRDefault="00736DB5" w:rsidP="00736DB5">
      <w:pPr>
        <w:spacing w:line="360" w:lineRule="auto"/>
        <w:rPr>
          <w:b/>
        </w:rPr>
      </w:pPr>
      <w:r w:rsidRPr="001E5814">
        <w:rPr>
          <w:b/>
        </w:rPr>
        <w:t xml:space="preserve">Recognize a School Resource Officer for </w:t>
      </w:r>
      <w:r>
        <w:rPr>
          <w:b/>
        </w:rPr>
        <w:t>going</w:t>
      </w:r>
      <w:r w:rsidRPr="001E5814">
        <w:rPr>
          <w:b/>
        </w:rPr>
        <w:t xml:space="preserve"> </w:t>
      </w:r>
      <w:r>
        <w:rPr>
          <w:b/>
        </w:rPr>
        <w:t xml:space="preserve">above and beyond the call of their everyday duties </w:t>
      </w:r>
      <w:r w:rsidRPr="001E5814">
        <w:rPr>
          <w:b/>
        </w:rPr>
        <w:t xml:space="preserve">by nominating them for the </w:t>
      </w:r>
      <w:r>
        <w:rPr>
          <w:b/>
        </w:rPr>
        <w:t>Hank Snyder ‘Beyond the Call of Duty’</w:t>
      </w:r>
      <w:r w:rsidRPr="001E5814">
        <w:rPr>
          <w:b/>
        </w:rPr>
        <w:t xml:space="preserve"> </w:t>
      </w:r>
      <w:r>
        <w:rPr>
          <w:b/>
        </w:rPr>
        <w:t>Award.</w:t>
      </w:r>
      <w:r w:rsidRPr="001E5814">
        <w:rPr>
          <w:b/>
        </w:rPr>
        <w:t xml:space="preserve">  The award is named in </w:t>
      </w:r>
      <w:r>
        <w:rPr>
          <w:b/>
        </w:rPr>
        <w:t>honor</w:t>
      </w:r>
      <w:r w:rsidRPr="001E5814">
        <w:rPr>
          <w:b/>
        </w:rPr>
        <w:t xml:space="preserve"> of </w:t>
      </w:r>
      <w:r>
        <w:rPr>
          <w:b/>
        </w:rPr>
        <w:t>Hank Snyder, retired NC Justice Academy Instructor and esteemed member</w:t>
      </w:r>
      <w:r w:rsidRPr="001E5814">
        <w:rPr>
          <w:b/>
        </w:rPr>
        <w:t xml:space="preserve"> of our association.  Nominees mus</w:t>
      </w:r>
      <w:r>
        <w:rPr>
          <w:b/>
        </w:rPr>
        <w:t xml:space="preserve">t be a School Resource Officer </w:t>
      </w:r>
      <w:r w:rsidRPr="001E5814">
        <w:rPr>
          <w:b/>
        </w:rPr>
        <w:t xml:space="preserve">and </w:t>
      </w:r>
      <w:r>
        <w:rPr>
          <w:b/>
        </w:rPr>
        <w:t>an association member in good standing.  Nominees are asked to attend</w:t>
      </w:r>
      <w:r w:rsidRPr="001E5814">
        <w:rPr>
          <w:b/>
        </w:rPr>
        <w:t xml:space="preserve"> </w:t>
      </w:r>
      <w:r>
        <w:rPr>
          <w:b/>
        </w:rPr>
        <w:t>our</w:t>
      </w:r>
      <w:r w:rsidRPr="001E5814">
        <w:rPr>
          <w:b/>
        </w:rPr>
        <w:t xml:space="preserve"> annual NCASRO Conference.  The Board of Directors will select the winner, who will be announced during our NCASRO Conference.  </w:t>
      </w:r>
      <w:bookmarkStart w:id="0" w:name="_Hlk40703652"/>
      <w:r w:rsidRPr="001E5814">
        <w:rPr>
          <w:b/>
        </w:rPr>
        <w:t>Please complete this form an</w:t>
      </w:r>
      <w:r>
        <w:rPr>
          <w:b/>
        </w:rPr>
        <w:t>d mail it to the address below.  You may also email forms</w:t>
      </w:r>
      <w:r w:rsidR="00026A48">
        <w:rPr>
          <w:b/>
        </w:rPr>
        <w:t xml:space="preserve"> to</w:t>
      </w:r>
      <w:r>
        <w:rPr>
          <w:b/>
        </w:rPr>
        <w:t xml:space="preserve"> </w:t>
      </w:r>
      <w:hyperlink r:id="rId6" w:history="1">
        <w:r w:rsidR="00026A48" w:rsidRPr="00CA63A0">
          <w:rPr>
            <w:rStyle w:val="Hyperlink"/>
            <w:b/>
          </w:rPr>
          <w:t>sdrew@wilsoncountync.gov</w:t>
        </w:r>
      </w:hyperlink>
      <w:r w:rsidR="00026A48">
        <w:rPr>
          <w:b/>
        </w:rPr>
        <w:t xml:space="preserve">. </w:t>
      </w:r>
      <w:r>
        <w:rPr>
          <w:b/>
        </w:rPr>
        <w:t xml:space="preserve">All nomination forms must be received or postmarked no later than </w:t>
      </w:r>
      <w:r w:rsidRPr="00736DB5">
        <w:rPr>
          <w:b/>
          <w:color w:val="FF0000"/>
          <w:u w:val="single"/>
        </w:rPr>
        <w:t>June 1,</w:t>
      </w:r>
      <w:r w:rsidRPr="00736DB5">
        <w:rPr>
          <w:b/>
          <w:color w:val="FF0000"/>
          <w:u w:val="single"/>
          <w:vertAlign w:val="superscript"/>
        </w:rPr>
        <w:t xml:space="preserve"> </w:t>
      </w:r>
      <w:r w:rsidRPr="00736DB5">
        <w:rPr>
          <w:b/>
          <w:color w:val="FF0000"/>
          <w:u w:val="single"/>
        </w:rPr>
        <w:t>202</w:t>
      </w:r>
      <w:r w:rsidR="00026A48">
        <w:rPr>
          <w:b/>
          <w:color w:val="FF0000"/>
          <w:u w:val="single"/>
        </w:rPr>
        <w:t>3</w:t>
      </w:r>
      <w:r w:rsidRPr="001E5814">
        <w:rPr>
          <w:b/>
        </w:rPr>
        <w:t xml:space="preserve">.  </w:t>
      </w:r>
      <w:r>
        <w:rPr>
          <w:b/>
        </w:rPr>
        <w:t xml:space="preserve">Nominations received or postmarked after this date will not be considered.  </w:t>
      </w:r>
    </w:p>
    <w:bookmarkEnd w:id="0"/>
    <w:p w14:paraId="04A954FE" w14:textId="34C566E3" w:rsidR="00736DB5" w:rsidRDefault="00026A48" w:rsidP="00736DB5">
      <w:pPr>
        <w:spacing w:line="360" w:lineRule="auto"/>
        <w:rPr>
          <w:b/>
        </w:rPr>
      </w:pPr>
      <w:r>
        <w:rPr>
          <w:b/>
        </w:rPr>
        <w:t xml:space="preserve"> </w:t>
      </w:r>
    </w:p>
    <w:p w14:paraId="6F2E4CC4" w14:textId="77777777" w:rsidR="00736DB5" w:rsidRPr="001E5814" w:rsidRDefault="00736DB5" w:rsidP="00736DB5">
      <w:pPr>
        <w:spacing w:line="360" w:lineRule="auto"/>
        <w:rPr>
          <w:b/>
        </w:rPr>
      </w:pPr>
      <w:r w:rsidRPr="001E5814">
        <w:rPr>
          <w:b/>
        </w:rPr>
        <w:t xml:space="preserve">Nominee Name/Rank: </w:t>
      </w:r>
      <w:bookmarkStart w:id="1" w:name="Text20"/>
      <w:r>
        <w:rPr>
          <w:rFonts w:ascii="Arial" w:hAnsi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  <w:bookmarkEnd w:id="1"/>
      <w:r w:rsidRPr="001E5814">
        <w:rPr>
          <w:b/>
        </w:rPr>
        <w:t xml:space="preserve"> 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</w:p>
    <w:p w14:paraId="5E43F9C1" w14:textId="77777777" w:rsidR="00736DB5" w:rsidRPr="001E5814" w:rsidRDefault="00736DB5" w:rsidP="00736DB5">
      <w:pPr>
        <w:spacing w:line="360" w:lineRule="auto"/>
        <w:rPr>
          <w:b/>
        </w:rPr>
      </w:pPr>
      <w:r w:rsidRPr="001E5814">
        <w:rPr>
          <w:b/>
        </w:rPr>
        <w:t>Nominee Agency:</w:t>
      </w:r>
      <w:r>
        <w:rPr>
          <w:b/>
        </w:rPr>
        <w:t xml:space="preserve">  </w:t>
      </w:r>
      <w:r>
        <w:rPr>
          <w:rFonts w:ascii="Arial" w:hAnsi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fldChar w:fldCharType="end"/>
      </w:r>
    </w:p>
    <w:p w14:paraId="70D1595F" w14:textId="77777777" w:rsidR="00736DB5" w:rsidRPr="001E5814" w:rsidRDefault="00736DB5" w:rsidP="00736DB5">
      <w:pPr>
        <w:spacing w:line="360" w:lineRule="auto"/>
        <w:rPr>
          <w:b/>
        </w:rPr>
      </w:pPr>
      <w:r w:rsidRPr="001E5814">
        <w:rPr>
          <w:b/>
        </w:rPr>
        <w:t>Nominee Supervisor Name:</w:t>
      </w:r>
      <w:r>
        <w:rPr>
          <w:b/>
        </w:rPr>
        <w:t xml:space="preserve">  </w:t>
      </w:r>
      <w:r>
        <w:rPr>
          <w:rFonts w:ascii="Arial" w:hAnsi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fldChar w:fldCharType="end"/>
      </w:r>
    </w:p>
    <w:p w14:paraId="2A5E7FCF" w14:textId="77777777" w:rsidR="00736DB5" w:rsidRPr="001E5814" w:rsidRDefault="00736DB5" w:rsidP="00736DB5">
      <w:pPr>
        <w:spacing w:line="360" w:lineRule="auto"/>
        <w:rPr>
          <w:b/>
        </w:rPr>
      </w:pPr>
      <w:r w:rsidRPr="001E5814">
        <w:rPr>
          <w:b/>
        </w:rPr>
        <w:t xml:space="preserve">Phone Number: </w:t>
      </w:r>
      <w:r>
        <w:rPr>
          <w:rFonts w:ascii="Arial" w:hAnsi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fldChar w:fldCharType="end"/>
      </w:r>
    </w:p>
    <w:p w14:paraId="0659EA11" w14:textId="77777777" w:rsidR="00736DB5" w:rsidRPr="001E5814" w:rsidRDefault="00736DB5" w:rsidP="00736DB5">
      <w:pPr>
        <w:spacing w:line="360" w:lineRule="auto"/>
        <w:rPr>
          <w:b/>
        </w:rPr>
      </w:pPr>
      <w:r w:rsidRPr="001E5814">
        <w:rPr>
          <w:b/>
        </w:rPr>
        <w:t>Reason(s) for Nomination:</w:t>
      </w:r>
      <w:r>
        <w:rPr>
          <w:b/>
        </w:rPr>
        <w:t xml:space="preserve">  </w:t>
      </w:r>
      <w:r>
        <w:rPr>
          <w:rFonts w:ascii="Arial" w:hAnsi="Arial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</w:p>
    <w:p w14:paraId="427534B0" w14:textId="77777777" w:rsidR="00736DB5" w:rsidRPr="00736DB5" w:rsidRDefault="00736DB5" w:rsidP="00736DB5">
      <w:pPr>
        <w:spacing w:line="360" w:lineRule="auto"/>
        <w:rPr>
          <w:b/>
          <w:color w:val="FF0000"/>
        </w:rPr>
      </w:pPr>
      <w:bookmarkStart w:id="2" w:name="_Hlk40703771"/>
      <w:r w:rsidRPr="00736DB5">
        <w:rPr>
          <w:b/>
          <w:color w:val="FF0000"/>
        </w:rPr>
        <w:t>Please attach a justification letter noting the reason for this nomination along with any supporting documents.</w:t>
      </w:r>
    </w:p>
    <w:bookmarkEnd w:id="2"/>
    <w:p w14:paraId="25732BB7" w14:textId="77777777" w:rsidR="00736DB5" w:rsidRDefault="00736DB5" w:rsidP="00736DB5">
      <w:pPr>
        <w:spacing w:line="360" w:lineRule="auto"/>
        <w:rPr>
          <w:b/>
        </w:rPr>
      </w:pPr>
      <w:r w:rsidRPr="001E5814">
        <w:rPr>
          <w:b/>
        </w:rPr>
        <w:t>Nomin</w:t>
      </w:r>
      <w:r>
        <w:rPr>
          <w:b/>
        </w:rPr>
        <w:t xml:space="preserve">ator Name/Position:  </w:t>
      </w:r>
      <w:r>
        <w:rPr>
          <w:rFonts w:ascii="Arial" w:hAnsi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fldChar w:fldCharType="end"/>
      </w:r>
    </w:p>
    <w:p w14:paraId="4E60D4E9" w14:textId="77777777" w:rsidR="00736DB5" w:rsidRDefault="00736DB5" w:rsidP="00736DB5">
      <w:pPr>
        <w:spacing w:line="360" w:lineRule="auto"/>
        <w:rPr>
          <w:b/>
        </w:rPr>
      </w:pPr>
      <w:r>
        <w:rPr>
          <w:b/>
        </w:rPr>
        <w:t xml:space="preserve">Phone Number:  </w:t>
      </w:r>
      <w:r>
        <w:rPr>
          <w:rFonts w:ascii="Arial" w:hAnsi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fldChar w:fldCharType="end"/>
      </w:r>
    </w:p>
    <w:p w14:paraId="73D4C8C8" w14:textId="77777777" w:rsidR="00736DB5" w:rsidRPr="00463971" w:rsidRDefault="00736DB5" w:rsidP="00736DB5">
      <w:pPr>
        <w:spacing w:line="360" w:lineRule="auto"/>
        <w:rPr>
          <w:i/>
          <w:sz w:val="28"/>
          <w:szCs w:val="28"/>
        </w:rPr>
      </w:pPr>
      <w:r>
        <w:rPr>
          <w:b/>
        </w:rPr>
        <w:t xml:space="preserve">Email Address:  </w:t>
      </w:r>
      <w:r>
        <w:rPr>
          <w:rFonts w:ascii="Arial" w:hAnsi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fldChar w:fldCharType="end"/>
      </w:r>
    </w:p>
    <w:p w14:paraId="6F78835C" w14:textId="18B6C480" w:rsidR="00A95604" w:rsidRPr="00D838DE" w:rsidRDefault="00A95604" w:rsidP="00736DB5">
      <w:pPr>
        <w:spacing w:line="360" w:lineRule="auto"/>
      </w:pPr>
    </w:p>
    <w:sectPr w:rsidR="00A95604" w:rsidRPr="00D838DE" w:rsidSect="00736DB5">
      <w:headerReference w:type="default" r:id="rId7"/>
      <w:footerReference w:type="default" r:id="rId8"/>
      <w:pgSz w:w="12240" w:h="15840"/>
      <w:pgMar w:top="3060" w:right="1440" w:bottom="1440" w:left="1440" w:header="90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FCC87" w14:textId="77777777" w:rsidR="003D34C9" w:rsidRDefault="003D34C9" w:rsidP="00DD7DFF">
      <w:r>
        <w:separator/>
      </w:r>
    </w:p>
  </w:endnote>
  <w:endnote w:type="continuationSeparator" w:id="0">
    <w:p w14:paraId="1655DB70" w14:textId="77777777" w:rsidR="003D34C9" w:rsidRDefault="003D34C9" w:rsidP="00DD7D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1D326" w14:textId="77777777" w:rsidR="00DD7DFF" w:rsidRDefault="00DD7DFF">
    <w:pPr>
      <w:pStyle w:val="Footer"/>
    </w:pPr>
  </w:p>
  <w:p w14:paraId="0D1E454E" w14:textId="2D83C6BD" w:rsidR="00DD7DFF" w:rsidRPr="00DD7DFF" w:rsidRDefault="000454C6" w:rsidP="00DD7DFF">
    <w:pPr>
      <w:pStyle w:val="Footer"/>
      <w:jc w:val="center"/>
      <w:rPr>
        <w:rFonts w:ascii="Copperplate Gothic Bold" w:hAnsi="Copperplate Gothic Bold"/>
      </w:rPr>
    </w:pPr>
    <w:r>
      <w:rPr>
        <w:rFonts w:ascii="Copperplate Gothic Bold" w:hAnsi="Copperplate Gothic Bold" w:cs="Helvetica"/>
        <w:sz w:val="24"/>
        <w:szCs w:val="24"/>
        <w:shd w:val="clear" w:color="auto" w:fill="FFFFFF"/>
      </w:rPr>
      <w:t xml:space="preserve">P.O. Box </w:t>
    </w:r>
    <w:r w:rsidR="00026A48">
      <w:rPr>
        <w:rFonts w:ascii="Copperplate Gothic Bold" w:hAnsi="Copperplate Gothic Bold" w:cs="Helvetica"/>
        <w:sz w:val="24"/>
        <w:szCs w:val="24"/>
        <w:shd w:val="clear" w:color="auto" w:fill="FFFFFF"/>
      </w:rPr>
      <w:t>5296</w:t>
    </w:r>
    <w:r w:rsidR="00DD7DFF">
      <w:rPr>
        <w:rFonts w:ascii="Copperplate Gothic Bold" w:hAnsi="Copperplate Gothic Bold" w:cs="Helvetica"/>
        <w:sz w:val="24"/>
        <w:szCs w:val="24"/>
        <w:shd w:val="clear" w:color="auto" w:fill="FFFFFF"/>
      </w:rPr>
      <w:t xml:space="preserve"> </w:t>
    </w:r>
    <w:r w:rsidR="00DD7DFF" w:rsidRPr="00997DA4">
      <w:rPr>
        <w:rFonts w:ascii="Wingdings" w:hAnsi="Wingdings" w:cs="Helvetica"/>
        <w:sz w:val="24"/>
        <w:szCs w:val="24"/>
        <w:shd w:val="clear" w:color="auto" w:fill="FFFFFF"/>
      </w:rPr>
      <w:t></w:t>
    </w:r>
    <w:r w:rsidR="00DD7DFF" w:rsidRPr="00DD7DFF">
      <w:rPr>
        <w:rFonts w:ascii="Copperplate Gothic Bold" w:hAnsi="Copperplate Gothic Bold" w:cs="Helvetica"/>
        <w:sz w:val="24"/>
        <w:szCs w:val="24"/>
      </w:rPr>
      <w:t xml:space="preserve"> </w:t>
    </w:r>
    <w:r w:rsidR="00026A48">
      <w:rPr>
        <w:rFonts w:ascii="Copperplate Gothic Bold" w:hAnsi="Copperplate Gothic Bold" w:cs="Helvetica"/>
        <w:sz w:val="24"/>
        <w:szCs w:val="24"/>
      </w:rPr>
      <w:t>Statesville</w:t>
    </w:r>
    <w:r w:rsidR="00DD7DFF">
      <w:rPr>
        <w:rFonts w:ascii="Copperplate Gothic Bold" w:hAnsi="Copperplate Gothic Bold" w:cs="Helvetica"/>
        <w:sz w:val="24"/>
        <w:szCs w:val="24"/>
        <w:shd w:val="clear" w:color="auto" w:fill="FFFFFF"/>
      </w:rPr>
      <w:t xml:space="preserve"> </w:t>
    </w:r>
    <w:r w:rsidR="00DD7DFF" w:rsidRPr="00997DA4">
      <w:rPr>
        <w:rFonts w:ascii="Wingdings" w:hAnsi="Wingdings" w:cs="Helvetica"/>
        <w:sz w:val="24"/>
        <w:szCs w:val="24"/>
        <w:shd w:val="clear" w:color="auto" w:fill="FFFFFF"/>
      </w:rPr>
      <w:t></w:t>
    </w:r>
    <w:r w:rsidR="00DD7DFF" w:rsidRPr="00DD7DFF">
      <w:rPr>
        <w:rFonts w:ascii="Copperplate Gothic Bold" w:hAnsi="Copperplate Gothic Bold" w:cs="Helvetica"/>
        <w:sz w:val="24"/>
        <w:szCs w:val="24"/>
      </w:rPr>
      <w:t xml:space="preserve"> </w:t>
    </w:r>
    <w:r w:rsidR="00DD7DFF">
      <w:rPr>
        <w:rFonts w:ascii="Copperplate Gothic Bold" w:hAnsi="Copperplate Gothic Bold" w:cs="Helvetica"/>
        <w:sz w:val="24"/>
        <w:szCs w:val="24"/>
        <w:shd w:val="clear" w:color="auto" w:fill="FFFFFF"/>
      </w:rPr>
      <w:t xml:space="preserve">NC </w:t>
    </w:r>
    <w:r w:rsidR="00DD7DFF" w:rsidRPr="00997DA4">
      <w:rPr>
        <w:rFonts w:ascii="Wingdings" w:hAnsi="Wingdings" w:cs="Helvetica"/>
        <w:sz w:val="24"/>
        <w:szCs w:val="24"/>
        <w:shd w:val="clear" w:color="auto" w:fill="FFFFFF"/>
      </w:rPr>
      <w:t></w:t>
    </w:r>
    <w:r w:rsidR="00DD7DFF" w:rsidRPr="00DD7DFF">
      <w:rPr>
        <w:rFonts w:ascii="Copperplate Gothic Bold" w:hAnsi="Copperplate Gothic Bold" w:cs="Helvetica"/>
        <w:sz w:val="24"/>
        <w:szCs w:val="24"/>
      </w:rPr>
      <w:t xml:space="preserve"> </w:t>
    </w:r>
    <w:r w:rsidR="00DD7DFF" w:rsidRPr="00DD7DFF">
      <w:rPr>
        <w:rFonts w:ascii="Copperplate Gothic Bold" w:hAnsi="Copperplate Gothic Bold" w:cs="Helvetica"/>
        <w:sz w:val="24"/>
        <w:szCs w:val="24"/>
        <w:shd w:val="clear" w:color="auto" w:fill="FFFFFF"/>
      </w:rPr>
      <w:t>28</w:t>
    </w:r>
    <w:r w:rsidR="00026A48">
      <w:rPr>
        <w:rFonts w:ascii="Copperplate Gothic Bold" w:hAnsi="Copperplate Gothic Bold" w:cs="Helvetica"/>
        <w:sz w:val="24"/>
        <w:szCs w:val="24"/>
        <w:shd w:val="clear" w:color="auto" w:fill="FFFFFF"/>
      </w:rPr>
      <w:t>68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D0D97" w14:textId="77777777" w:rsidR="003D34C9" w:rsidRDefault="003D34C9" w:rsidP="00DD7DFF">
      <w:r>
        <w:separator/>
      </w:r>
    </w:p>
  </w:footnote>
  <w:footnote w:type="continuationSeparator" w:id="0">
    <w:p w14:paraId="6D08065E" w14:textId="77777777" w:rsidR="003D34C9" w:rsidRDefault="003D34C9" w:rsidP="00DD7D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90389" w14:textId="77777777" w:rsidR="00B75EF7" w:rsidRDefault="00B04BD2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0" wp14:anchorId="00CA71F3" wp14:editId="5069773F">
          <wp:simplePos x="0" y="0"/>
          <wp:positionH relativeFrom="margin">
            <wp:align>center</wp:align>
          </wp:positionH>
          <wp:positionV relativeFrom="page">
            <wp:posOffset>160600</wp:posOffset>
          </wp:positionV>
          <wp:extent cx="1773936" cy="1645920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3936" cy="1645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75EF7" w:rsidRPr="00B75EF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1F9D46" wp14:editId="02E157E1">
              <wp:simplePos x="0" y="0"/>
              <wp:positionH relativeFrom="margin">
                <wp:posOffset>-523875</wp:posOffset>
              </wp:positionH>
              <wp:positionV relativeFrom="paragraph">
                <wp:posOffset>233680</wp:posOffset>
              </wp:positionV>
              <wp:extent cx="6953250" cy="9525"/>
              <wp:effectExtent l="0" t="0" r="19050" b="2857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45197F7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1.25pt,18.4pt" to="506.2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" strokecolor="#a5a5a5 [2092]" strokeweight=".5pt">
              <v:stroke joinstyle="miter"/>
              <w10:wrap anchorx="margin"/>
            </v:line>
          </w:pict>
        </mc:Fallback>
      </mc:AlternateContent>
    </w:r>
  </w:p>
  <w:p w14:paraId="70799BE6" w14:textId="77777777" w:rsidR="00B75EF7" w:rsidRDefault="00B75EF7">
    <w:pPr>
      <w:pStyle w:val="Header"/>
    </w:pPr>
    <w:r w:rsidRPr="00B75EF7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9F5173A" wp14:editId="6A88C04C">
              <wp:simplePos x="0" y="0"/>
              <wp:positionH relativeFrom="column">
                <wp:posOffset>-510540</wp:posOffset>
              </wp:positionH>
              <wp:positionV relativeFrom="paragraph">
                <wp:posOffset>377825</wp:posOffset>
              </wp:positionV>
              <wp:extent cx="69532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54C0D" id="Straight Connector 2" o:spid="_x0000_s1026" style="position:absolute;flip:y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0.2pt,29.75pt" to="507.3pt,3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" strokecolor="#a5a5a5 [2092]" strokeweight=".5pt">
              <v:stroke joinstyle="miter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LE0M7U0NjI3MTVX0lEKTi0uzszPAykwrgUAHs6l2SwAAAA="/>
  </w:docVars>
  <w:rsids>
    <w:rsidRoot w:val="00DD7DFF"/>
    <w:rsid w:val="00026A48"/>
    <w:rsid w:val="000454C6"/>
    <w:rsid w:val="00145570"/>
    <w:rsid w:val="001A7FC8"/>
    <w:rsid w:val="0021517F"/>
    <w:rsid w:val="00342656"/>
    <w:rsid w:val="003D34C9"/>
    <w:rsid w:val="00672398"/>
    <w:rsid w:val="00736DB5"/>
    <w:rsid w:val="00834FB9"/>
    <w:rsid w:val="0097407F"/>
    <w:rsid w:val="00995DAD"/>
    <w:rsid w:val="009962C2"/>
    <w:rsid w:val="00A44450"/>
    <w:rsid w:val="00A95604"/>
    <w:rsid w:val="00B04BD2"/>
    <w:rsid w:val="00B75EF7"/>
    <w:rsid w:val="00BC4829"/>
    <w:rsid w:val="00BE7D0E"/>
    <w:rsid w:val="00D838DE"/>
    <w:rsid w:val="00DC7330"/>
    <w:rsid w:val="00DD7DFF"/>
    <w:rsid w:val="00DF07AA"/>
    <w:rsid w:val="00F11C9B"/>
    <w:rsid w:val="00F12E38"/>
    <w:rsid w:val="00FD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43E8FF"/>
  <w15:chartTrackingRefBased/>
  <w15:docId w15:val="{2E591234-B3F3-46B3-BFE1-8E6EA3C01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DFF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DFF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DFF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E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EF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9560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956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6D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1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drew@wilsoncountync.gov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Department of Justice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son, Becky (Susan)</dc:creator>
  <cp:keywords/>
  <dc:description/>
  <cp:lastModifiedBy>Lisa M. Beacham</cp:lastModifiedBy>
  <cp:revision>2</cp:revision>
  <cp:lastPrinted>2019-05-01T17:14:00Z</cp:lastPrinted>
  <dcterms:created xsi:type="dcterms:W3CDTF">2023-04-19T13:38:00Z</dcterms:created>
  <dcterms:modified xsi:type="dcterms:W3CDTF">2023-04-19T13:38:00Z</dcterms:modified>
</cp:coreProperties>
</file>